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EDDCE" w14:textId="77777777" w:rsidR="00F24067" w:rsidRDefault="001B0F03">
      <w:pPr>
        <w:pStyle w:val="Title"/>
      </w:pPr>
      <w:r>
        <w:t>POEM TX Cohort Pull</w:t>
      </w:r>
    </w:p>
    <w:p w14:paraId="478FF6F6" w14:textId="77777777" w:rsidR="00F24067" w:rsidRDefault="001B0F03">
      <w:pPr>
        <w:pStyle w:val="Date"/>
      </w:pPr>
      <w:r>
        <w:t>2024-09-05</w:t>
      </w:r>
    </w:p>
    <w:p w14:paraId="79020E03" w14:textId="77777777" w:rsidR="00F24067" w:rsidRDefault="001B0F03">
      <w:pPr>
        <w:pStyle w:val="Heading1"/>
      </w:pPr>
      <w:bookmarkStart w:id="0" w:name="change-log"/>
      <w:r>
        <w:t>Change Log</w:t>
      </w:r>
    </w:p>
    <w:p w14:paraId="5EE07057" w14:textId="77777777" w:rsidR="00F24067" w:rsidRDefault="001B0F03">
      <w:pPr>
        <w:pStyle w:val="Compact"/>
        <w:numPr>
          <w:ilvl w:val="0"/>
          <w:numId w:val="2"/>
        </w:numPr>
      </w:pPr>
      <w:r>
        <w:t xml:space="preserve">removed admit and discharge dates and replaced with </w:t>
      </w:r>
      <w:r>
        <w:rPr>
          <w:rStyle w:val="VerbatimChar"/>
        </w:rPr>
        <w:t>clm_from_date</w:t>
      </w:r>
      <w:r>
        <w:t xml:space="preserve"> and </w:t>
      </w:r>
      <w:r>
        <w:rPr>
          <w:rStyle w:val="VerbatimChar"/>
        </w:rPr>
        <w:t>clm_to_date</w:t>
      </w:r>
      <w:r>
        <w:t xml:space="preserve"> (too many typos in admit and discharge)</w:t>
      </w:r>
    </w:p>
    <w:p w14:paraId="63429F22" w14:textId="10E77AD8" w:rsidR="00F24067" w:rsidRDefault="001B0F03">
      <w:pPr>
        <w:pStyle w:val="Compact"/>
        <w:numPr>
          <w:ilvl w:val="0"/>
          <w:numId w:val="2"/>
        </w:numPr>
      </w:pPr>
      <w:r>
        <w:t>added priority for facility claims over professional claims. professional claims were inserted ONLY if they did not overlap with a facility claim already present in the dataset.</w:t>
      </w:r>
    </w:p>
    <w:p w14:paraId="1B6070D6" w14:textId="4C8034AD" w:rsidR="001B0F03" w:rsidRDefault="001B0F03">
      <w:pPr>
        <w:pStyle w:val="Compact"/>
        <w:numPr>
          <w:ilvl w:val="0"/>
          <w:numId w:val="2"/>
        </w:numPr>
      </w:pPr>
      <w:r>
        <w:t>added length of stay info</w:t>
      </w:r>
    </w:p>
    <w:p w14:paraId="0DDFB9EA" w14:textId="77777777" w:rsidR="00F24067" w:rsidRDefault="001B0F03">
      <w:pPr>
        <w:pStyle w:val="Heading1"/>
      </w:pPr>
      <w:bookmarkStart w:id="1" w:name="Xb5b21d208b6449088e04dd7a875a49ed694f093"/>
      <w:bookmarkEnd w:id="0"/>
      <w:r>
        <w:t>Record Counts (pre-Episode Algorithm Logic)</w:t>
      </w:r>
    </w:p>
    <w:p w14:paraId="5AEC0253" w14:textId="77777777" w:rsidR="00F24067" w:rsidRDefault="001B0F03">
      <w:pPr>
        <w:pStyle w:val="FirstParagraph"/>
      </w:pPr>
      <w:r>
        <w:t xml:space="preserve">Using the steps laid out in the </w:t>
      </w:r>
      <w:r>
        <w:rPr>
          <w:rStyle w:val="VerbatimChar"/>
        </w:rPr>
        <w:t>Ep</w:t>
      </w:r>
      <w:r>
        <w:rPr>
          <w:rStyle w:val="VerbatimChar"/>
        </w:rPr>
        <w:t>isode Algorithm</w:t>
      </w:r>
      <w:r>
        <w:t xml:space="preserve"> tab of the </w:t>
      </w:r>
      <w:r>
        <w:rPr>
          <w:rStyle w:val="VerbatimChar"/>
        </w:rPr>
        <w:t>Data Harmonization Tracker</w:t>
      </w:r>
      <w:r>
        <w:t>, the count of records (FY19-23 files, filtering starting 2019-01-01):</w:t>
      </w:r>
    </w:p>
    <w:tbl>
      <w:tblPr>
        <w:tblStyle w:val="Table"/>
        <w:tblW w:w="0" w:type="auto"/>
        <w:jc w:val="center"/>
        <w:tblLayout w:type="fixed"/>
        <w:tblLook w:val="0420" w:firstRow="1" w:lastRow="0" w:firstColumn="0" w:lastColumn="0" w:noHBand="0" w:noVBand="1"/>
      </w:tblPr>
      <w:tblGrid>
        <w:gridCol w:w="949"/>
        <w:gridCol w:w="5694"/>
        <w:gridCol w:w="1997"/>
      </w:tblGrid>
      <w:tr w:rsidR="00F24067" w14:paraId="67FF2679" w14:textId="77777777" w:rsidTr="00F24067">
        <w:trPr>
          <w:cnfStyle w:val="100000000000" w:firstRow="1" w:lastRow="0" w:firstColumn="0" w:lastColumn="0" w:oddVBand="0" w:evenVBand="0" w:oddHBand="0" w:evenHBand="0" w:firstRowFirstColumn="0" w:firstRowLastColumn="0" w:lastRowFirstColumn="0" w:lastRowLastColumn="0"/>
          <w:cantSplit/>
          <w:tblHeader/>
          <w:jc w:val="center"/>
        </w:trPr>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20C76"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step</w:t>
            </w:r>
          </w:p>
        </w:tc>
        <w:tc>
          <w:tcPr>
            <w:tcW w:w="569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4CA55"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description</w:t>
            </w:r>
          </w:p>
        </w:tc>
        <w:tc>
          <w:tcPr>
            <w:tcW w:w="199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2F2F2"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record_count</w:t>
            </w:r>
          </w:p>
        </w:tc>
      </w:tr>
      <w:tr w:rsidR="00F24067" w14:paraId="352D87D5" w14:textId="77777777" w:rsidTr="00F24067">
        <w:trPr>
          <w:cantSplit/>
          <w:jc w:val="center"/>
        </w:trPr>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3D3D6"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569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29773"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l DX LB/SB records</w:t>
            </w:r>
          </w:p>
        </w:tc>
        <w:tc>
          <w:tcPr>
            <w:tcW w:w="199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90765"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3,043</w:t>
            </w:r>
          </w:p>
        </w:tc>
      </w:tr>
      <w:tr w:rsidR="00F24067" w14:paraId="6B8B0A34" w14:textId="77777777" w:rsidTr="00F24067">
        <w:trPr>
          <w:cantSplit/>
          <w:jc w:val="center"/>
        </w:trPr>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0BD90"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569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50638"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duplicating (Taking priority for facility)</w:t>
            </w:r>
          </w:p>
        </w:tc>
        <w:tc>
          <w:tcPr>
            <w:tcW w:w="199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C6212"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5,175</w:t>
            </w:r>
          </w:p>
        </w:tc>
      </w:tr>
      <w:tr w:rsidR="00F24067" w14:paraId="1E502BEE" w14:textId="77777777" w:rsidTr="00F24067">
        <w:trPr>
          <w:cantSplit/>
          <w:jc w:val="center"/>
        </w:trPr>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35989"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569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EC54C"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ter removing contradictory records</w:t>
            </w:r>
          </w:p>
        </w:tc>
        <w:tc>
          <w:tcPr>
            <w:tcW w:w="199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3B6FE"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3,119</w:t>
            </w:r>
          </w:p>
        </w:tc>
      </w:tr>
      <w:tr w:rsidR="00F24067" w14:paraId="40AD0BF5" w14:textId="77777777" w:rsidTr="00F24067">
        <w:trPr>
          <w:cantSplit/>
          <w:jc w:val="center"/>
        </w:trPr>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21478"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569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7EC40"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ter rolling up overlapping records into episodes</w:t>
            </w:r>
          </w:p>
        </w:tc>
        <w:tc>
          <w:tcPr>
            <w:tcW w:w="199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F36FB"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8,143</w:t>
            </w:r>
          </w:p>
        </w:tc>
      </w:tr>
      <w:tr w:rsidR="00F24067" w14:paraId="22D216F3" w14:textId="77777777" w:rsidTr="00F24067">
        <w:trPr>
          <w:cantSplit/>
          <w:jc w:val="center"/>
        </w:trPr>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08880"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569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16FD1"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ter removing repeating episodes</w:t>
            </w:r>
          </w:p>
        </w:tc>
        <w:tc>
          <w:tcPr>
            <w:tcW w:w="199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B6C2E"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7,238</w:t>
            </w:r>
          </w:p>
        </w:tc>
      </w:tr>
    </w:tbl>
    <w:p w14:paraId="70C733E1" w14:textId="77777777" w:rsidR="00F24067" w:rsidRDefault="001B0F03">
      <w:pPr>
        <w:pStyle w:val="Compact"/>
        <w:numPr>
          <w:ilvl w:val="0"/>
          <w:numId w:val="3"/>
        </w:numPr>
      </w:pPr>
      <w:r>
        <w:t xml:space="preserve">A record refers to a unique combination of </w:t>
      </w:r>
      <w:r>
        <w:rPr>
          <w:rStyle w:val="VerbatimChar"/>
        </w:rPr>
        <w:t>client_nbr + clm_to_date + outcome_type (LB/SB)</w:t>
      </w:r>
      <w:r>
        <w:t xml:space="preserve"> or combination of of </w:t>
      </w:r>
      <w:r>
        <w:rPr>
          <w:rStyle w:val="VerbatimChar"/>
        </w:rPr>
        <w:t>client_nbr + episode_id</w:t>
      </w:r>
      <w:r>
        <w:t xml:space="preserve"> once they are rolled up.</w:t>
      </w:r>
    </w:p>
    <w:p w14:paraId="251E2325" w14:textId="77777777" w:rsidR="00F24067" w:rsidRDefault="001B0F03">
      <w:pPr>
        <w:pStyle w:val="Compact"/>
        <w:numPr>
          <w:ilvl w:val="0"/>
          <w:numId w:val="3"/>
        </w:numPr>
      </w:pPr>
      <w:r>
        <w:t>The de-duplicating step is data cleaning: first I take facility records, and then only insert p</w:t>
      </w:r>
      <w:r>
        <w:t>rofessional records if they do not currently overlap with the facility claims pulled first. This cleans up some messy date math that was occurring.</w:t>
      </w:r>
    </w:p>
    <w:p w14:paraId="10370535" w14:textId="77777777" w:rsidR="00F24067" w:rsidRDefault="001B0F03">
      <w:pPr>
        <w:pStyle w:val="Compact"/>
        <w:numPr>
          <w:ilvl w:val="0"/>
          <w:numId w:val="3"/>
        </w:numPr>
      </w:pPr>
      <w:r>
        <w:t>Contradictory record is a record such that the same person has a record that same day with a different outco</w:t>
      </w:r>
      <w:r>
        <w:t>me type (LB vs SB)</w:t>
      </w:r>
    </w:p>
    <w:p w14:paraId="29CF6FAA" w14:textId="77777777" w:rsidR="00F24067" w:rsidRDefault="001B0F03">
      <w:pPr>
        <w:pStyle w:val="Compact"/>
        <w:numPr>
          <w:ilvl w:val="0"/>
          <w:numId w:val="3"/>
        </w:numPr>
      </w:pPr>
      <w:r>
        <w:t xml:space="preserve">Overlapping records were rolled up according to dates alone. There was no special consideration of discharge codes or special logic for that. So, after cleaning up and sorting the dates, the if the next </w:t>
      </w:r>
      <w:r>
        <w:rPr>
          <w:rStyle w:val="VerbatimChar"/>
        </w:rPr>
        <w:t>start_date</w:t>
      </w:r>
      <w:r>
        <w:t xml:space="preserve"> &gt; previous </w:t>
      </w:r>
      <w:r>
        <w:rPr>
          <w:rStyle w:val="VerbatimChar"/>
        </w:rPr>
        <w:t>end_date</w:t>
      </w:r>
      <w:r>
        <w:t>, a new episode is mark</w:t>
      </w:r>
      <w:r>
        <w:t xml:space="preserve">ed. They are then rolled up to collapse the overlaps. This </w:t>
      </w:r>
      <w:r>
        <w:rPr>
          <w:i/>
          <w:iCs/>
        </w:rPr>
        <w:t>may catch some transfers</w:t>
      </w:r>
      <w:r>
        <w:t xml:space="preserve"> but does not consider them separately.</w:t>
      </w:r>
    </w:p>
    <w:p w14:paraId="15FB8315" w14:textId="77777777" w:rsidR="00F24067" w:rsidRDefault="001B0F03">
      <w:pPr>
        <w:pStyle w:val="Compact"/>
        <w:numPr>
          <w:ilvl w:val="0"/>
          <w:numId w:val="3"/>
        </w:numPr>
      </w:pPr>
      <w:r>
        <w:lastRenderedPageBreak/>
        <w:t>Repeating episodes had monthly codes showing a live birth at least once a month for more than six months in a row. These were investi</w:t>
      </w:r>
      <w:r>
        <w:t>gated and removed due to not being able to tell which birth would be considered the correct one.</w:t>
      </w:r>
    </w:p>
    <w:p w14:paraId="6CE08A8D" w14:textId="77777777" w:rsidR="00F24067" w:rsidRDefault="001B0F03">
      <w:r>
        <w:br w:type="page"/>
      </w:r>
    </w:p>
    <w:p w14:paraId="7D303FD3" w14:textId="77777777" w:rsidR="00F24067" w:rsidRDefault="001B0F03">
      <w:pPr>
        <w:pStyle w:val="Heading1"/>
      </w:pPr>
      <w:bookmarkStart w:id="2" w:name="all-episodes"/>
      <w:bookmarkEnd w:id="1"/>
      <w:r>
        <w:lastRenderedPageBreak/>
        <w:t>All Episodes</w:t>
      </w:r>
    </w:p>
    <w:p w14:paraId="3F0D848D" w14:textId="77777777" w:rsidR="00F24067" w:rsidRDefault="001B0F03">
      <w:pPr>
        <w:pStyle w:val="FirstParagraph"/>
      </w:pPr>
      <w:r>
        <w:t>After running the algorithm, we find a possible 987079 episodes (N=817803 distinct ids). This is before joining to any sort of enrollment table, so it may contain placeholder ids or those that never had enrollment at any time (no way to verify age, etc.).</w:t>
      </w:r>
    </w:p>
    <w:p w14:paraId="04A2FBA7" w14:textId="77777777" w:rsidR="00F24067" w:rsidRDefault="001B0F03">
      <w:pPr>
        <w:pStyle w:val="BodyText"/>
      </w:pPr>
      <w:r>
        <w:t>If we condition, as we have to eventually, on enrollment (at any point), we get 986069 episodes (N=816816 distinct ids).</w:t>
      </w:r>
    </w:p>
    <w:p w14:paraId="7B9CF4C1" w14:textId="77777777" w:rsidR="00F24067" w:rsidRDefault="001B0F03">
      <w:pPr>
        <w:pStyle w:val="Heading3"/>
      </w:pPr>
      <w:bookmarkStart w:id="3" w:name="Xf68767cd77cb484452618c4b711eb171a26de1c"/>
      <w:r>
        <w:t>Distribution of cohort criteria (pre-filtering/pre-exclusion):</w:t>
      </w:r>
    </w:p>
    <w:tbl>
      <w:tblPr>
        <w:tblStyle w:val="Table"/>
        <w:tblW w:w="0" w:type="auto"/>
        <w:jc w:val="center"/>
        <w:tblLayout w:type="fixed"/>
        <w:tblLook w:val="0420" w:firstRow="1" w:lastRow="0" w:firstColumn="0" w:lastColumn="0" w:noHBand="0" w:noVBand="1"/>
      </w:tblPr>
      <w:tblGrid>
        <w:gridCol w:w="3309"/>
        <w:gridCol w:w="1854"/>
      </w:tblGrid>
      <w:tr w:rsidR="00F24067" w14:paraId="3B19209F" w14:textId="77777777" w:rsidTr="00F24067">
        <w:trPr>
          <w:cnfStyle w:val="100000000000" w:firstRow="1" w:lastRow="0" w:firstColumn="0" w:lastColumn="0" w:oddVBand="0" w:evenVBand="0" w:oddHBand="0" w:evenHBand="0" w:firstRowFirstColumn="0" w:firstRowLastColumn="0" w:lastRowFirstColumn="0" w:lastRowLastColumn="0"/>
          <w:cantSplit/>
          <w:tblHeader/>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68E11" w14:textId="77777777" w:rsidR="00F24067" w:rsidRDefault="001B0F03">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5090E" w14:textId="77777777" w:rsidR="00F24067" w:rsidRDefault="001B0F03">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N = 986,069</w:t>
            </w:r>
            <w:r>
              <w:rPr>
                <w:rFonts w:ascii="Arial" w:eastAsia="Arial" w:hAnsi="Arial" w:cs="Arial"/>
                <w:b/>
                <w:color w:val="000000"/>
                <w:sz w:val="22"/>
                <w:szCs w:val="22"/>
                <w:vertAlign w:val="superscript"/>
              </w:rPr>
              <w:t>1</w:t>
            </w:r>
          </w:p>
        </w:tc>
      </w:tr>
      <w:tr w:rsidR="00F24067" w14:paraId="63FE0C2B"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E0558F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Birth Outcome</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E33CAF6" w14:textId="77777777" w:rsidR="00F24067" w:rsidRDefault="00F24067">
            <w:pPr>
              <w:keepNext/>
              <w:pBdr>
                <w:top w:val="none" w:sz="0" w:space="0" w:color="000000"/>
                <w:left w:val="none" w:sz="0" w:space="0" w:color="000000"/>
                <w:bottom w:val="none" w:sz="0" w:space="0" w:color="000000"/>
                <w:right w:val="none" w:sz="0" w:space="0" w:color="000000"/>
              </w:pBdr>
              <w:spacing w:before="20" w:after="20"/>
              <w:ind w:left="20" w:right="20"/>
            </w:pPr>
          </w:p>
        </w:tc>
      </w:tr>
      <w:tr w:rsidR="00F24067" w14:paraId="52A59E5A"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425AE6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LB</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4A17F8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976,198 (99%)</w:t>
            </w:r>
          </w:p>
        </w:tc>
      </w:tr>
      <w:tr w:rsidR="00F24067" w14:paraId="108CF38D"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6B8D3C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SB</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BA0BD5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9,871 (1.0%)</w:t>
            </w:r>
          </w:p>
        </w:tc>
      </w:tr>
      <w:tr w:rsidR="00F24067" w14:paraId="39108ABA"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A68113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Year</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56905CE" w14:textId="77777777" w:rsidR="00F24067" w:rsidRDefault="00F24067">
            <w:pPr>
              <w:keepNext/>
              <w:pBdr>
                <w:top w:val="none" w:sz="0" w:space="0" w:color="000000"/>
                <w:left w:val="none" w:sz="0" w:space="0" w:color="000000"/>
                <w:bottom w:val="none" w:sz="0" w:space="0" w:color="000000"/>
                <w:right w:val="none" w:sz="0" w:space="0" w:color="000000"/>
              </w:pBdr>
              <w:spacing w:before="20" w:after="20"/>
              <w:ind w:left="20" w:right="20"/>
            </w:pPr>
          </w:p>
        </w:tc>
      </w:tr>
      <w:tr w:rsidR="00F24067" w14:paraId="22D276D2"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AA6C1B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19</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A62292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13,302 (22%)</w:t>
            </w:r>
          </w:p>
        </w:tc>
      </w:tr>
      <w:tr w:rsidR="00F24067" w14:paraId="28DD603C"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F25174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0</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CF9DE9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8,859 (21%)</w:t>
            </w:r>
          </w:p>
        </w:tc>
      </w:tr>
      <w:tr w:rsidR="00F24067" w14:paraId="1B899B06"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FC1B0A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1</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4A365E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6,590 (21%)</w:t>
            </w:r>
          </w:p>
        </w:tc>
      </w:tr>
      <w:tr w:rsidR="00F24067" w14:paraId="5D325C9B"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90D06E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2</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3CF927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16,339 (22%)</w:t>
            </w:r>
          </w:p>
        </w:tc>
      </w:tr>
      <w:tr w:rsidR="00F24067" w14:paraId="44BC4ED0"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01798C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3</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44DB8E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40,979 (14%)</w:t>
            </w:r>
          </w:p>
        </w:tc>
      </w:tr>
      <w:tr w:rsidR="00F24067" w14:paraId="33C5CC9B"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7285EE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Age Group</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2CE6A03" w14:textId="77777777" w:rsidR="00F24067" w:rsidRDefault="00F24067">
            <w:pPr>
              <w:keepNext/>
              <w:pBdr>
                <w:top w:val="none" w:sz="0" w:space="0" w:color="000000"/>
                <w:left w:val="none" w:sz="0" w:space="0" w:color="000000"/>
                <w:bottom w:val="none" w:sz="0" w:space="0" w:color="000000"/>
                <w:right w:val="none" w:sz="0" w:space="0" w:color="000000"/>
              </w:pBdr>
              <w:spacing w:before="20" w:after="20"/>
              <w:ind w:left="20" w:right="20"/>
            </w:pPr>
          </w:p>
        </w:tc>
      </w:tr>
      <w:tr w:rsidR="00F24067" w14:paraId="32A07FF7"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647362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0-1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4F4E92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449 (0.1%)</w:t>
            </w:r>
          </w:p>
        </w:tc>
      </w:tr>
      <w:tr w:rsidR="00F24067" w14:paraId="346858B3"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259EC9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5-2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ED5353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357,742 (36%)</w:t>
            </w:r>
          </w:p>
        </w:tc>
      </w:tr>
      <w:tr w:rsidR="00F24067" w14:paraId="25ADEC27"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21FA85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5-3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388E45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498,744 (51%)</w:t>
            </w:r>
          </w:p>
        </w:tc>
      </w:tr>
      <w:tr w:rsidR="00F24067" w14:paraId="20FEA43A"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C494D4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35-4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325ECE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26,323 (13%)</w:t>
            </w:r>
          </w:p>
        </w:tc>
      </w:tr>
      <w:tr w:rsidR="00F24067" w14:paraId="2AEC0EBE"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3EF090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45-5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43A481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755 (0.2%)</w:t>
            </w:r>
          </w:p>
        </w:tc>
      </w:tr>
      <w:tr w:rsidR="00F24067" w14:paraId="13285E09"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CFE62F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55-6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626A22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37 (&lt;0.1%)</w:t>
            </w:r>
          </w:p>
        </w:tc>
      </w:tr>
      <w:tr w:rsidR="00F24067" w14:paraId="358CAFFF"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EAC2FE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65-7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EB65FF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3 (&lt;0.1%)</w:t>
            </w:r>
          </w:p>
        </w:tc>
      </w:tr>
      <w:tr w:rsidR="00F24067" w14:paraId="13F5AF6D"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14889B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75+</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6D77D7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6 (&lt;0.1%)</w:t>
            </w:r>
          </w:p>
        </w:tc>
      </w:tr>
      <w:tr w:rsidR="00F24067" w14:paraId="69C39D8A"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357B6F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State (Month of birth episode)</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7134825" w14:textId="77777777" w:rsidR="00F24067" w:rsidRDefault="00F24067">
            <w:pPr>
              <w:keepNext/>
              <w:pBdr>
                <w:top w:val="none" w:sz="0" w:space="0" w:color="000000"/>
                <w:left w:val="none" w:sz="0" w:space="0" w:color="000000"/>
                <w:bottom w:val="none" w:sz="0" w:space="0" w:color="000000"/>
                <w:right w:val="none" w:sz="0" w:space="0" w:color="000000"/>
              </w:pBdr>
              <w:spacing w:before="20" w:after="20"/>
              <w:ind w:left="20" w:right="20"/>
            </w:pPr>
          </w:p>
        </w:tc>
      </w:tr>
      <w:tr w:rsidR="00F24067" w14:paraId="4B673A02"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07F98C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Non-TX</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A1464A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4,182 (0.4%)</w:t>
            </w:r>
          </w:p>
        </w:tc>
      </w:tr>
      <w:tr w:rsidR="00F24067" w14:paraId="7DB535CA"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2292D8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TX</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0C5575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980,856 (99%)</w:t>
            </w:r>
          </w:p>
        </w:tc>
      </w:tr>
      <w:tr w:rsidR="00F24067" w14:paraId="63E843DD" w14:textId="77777777" w:rsidTr="00F24067">
        <w:trPr>
          <w:cantSplit/>
          <w:jc w:val="center"/>
        </w:trPr>
        <w:tc>
          <w:tcPr>
            <w:tcW w:w="330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BDD90A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Unknown</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E0228E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031 (0.1%)</w:t>
            </w:r>
          </w:p>
        </w:tc>
      </w:tr>
      <w:tr w:rsidR="00F24067" w14:paraId="3A9294CF" w14:textId="77777777" w:rsidTr="00F24067">
        <w:trPr>
          <w:cantSplit/>
          <w:jc w:val="center"/>
        </w:trPr>
        <w:tc>
          <w:tcPr>
            <w:tcW w:w="5163"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07197"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vertAlign w:val="superscript"/>
              </w:rPr>
              <w:t>1</w:t>
            </w:r>
            <w:r>
              <w:rPr>
                <w:rFonts w:ascii="Arial" w:eastAsia="Arial" w:hAnsi="Arial" w:cs="Arial"/>
                <w:i/>
                <w:color w:val="000000"/>
                <w:sz w:val="22"/>
                <w:szCs w:val="22"/>
              </w:rPr>
              <w:t>n (%)</w:t>
            </w:r>
          </w:p>
        </w:tc>
      </w:tr>
    </w:tbl>
    <w:p w14:paraId="246392B5" w14:textId="77777777" w:rsidR="00F24067" w:rsidRDefault="001B0F03">
      <w:pPr>
        <w:pStyle w:val="Compact"/>
        <w:numPr>
          <w:ilvl w:val="0"/>
          <w:numId w:val="4"/>
        </w:numPr>
      </w:pPr>
      <w:r>
        <w:t>Non-TX is according to UDS zip to ZCTA crosswalk, which includes more zips than the HUD crosswalks (PO Boxes, in particular)</w:t>
      </w:r>
    </w:p>
    <w:p w14:paraId="1AFFE480" w14:textId="77777777" w:rsidR="00F24067" w:rsidRDefault="001B0F03">
      <w:pPr>
        <w:pStyle w:val="Compact"/>
        <w:numPr>
          <w:ilvl w:val="0"/>
          <w:numId w:val="4"/>
        </w:numPr>
      </w:pPr>
      <w:r>
        <w:t>0 - 14 age group mostly infants (spot checked enrollment on random records)</w:t>
      </w:r>
    </w:p>
    <w:p w14:paraId="65EDC58F" w14:textId="77777777" w:rsidR="00F24067" w:rsidRDefault="001B0F03">
      <w:r>
        <w:br w:type="page"/>
      </w:r>
    </w:p>
    <w:p w14:paraId="6DC0EE97" w14:textId="77777777" w:rsidR="00F24067" w:rsidRDefault="001B0F03">
      <w:pPr>
        <w:pStyle w:val="Heading2"/>
      </w:pPr>
      <w:bookmarkStart w:id="4" w:name="X2e2a9dcb7cc82de99465512db58d7b9236115fb"/>
      <w:bookmarkEnd w:id="3"/>
      <w:r>
        <w:lastRenderedPageBreak/>
        <w:t>Characteristics after filtering for age (15 to 55 inc</w:t>
      </w:r>
      <w:r>
        <w:t>lusive)</w:t>
      </w:r>
    </w:p>
    <w:tbl>
      <w:tblPr>
        <w:tblStyle w:val="Table"/>
        <w:tblW w:w="0" w:type="auto"/>
        <w:jc w:val="center"/>
        <w:tblLayout w:type="fixed"/>
        <w:tblLook w:val="0420" w:firstRow="1" w:lastRow="0" w:firstColumn="0" w:lastColumn="0" w:noHBand="0" w:noVBand="1"/>
      </w:tblPr>
      <w:tblGrid>
        <w:gridCol w:w="4801"/>
        <w:gridCol w:w="1854"/>
      </w:tblGrid>
      <w:tr w:rsidR="00F24067" w14:paraId="0A8F526D" w14:textId="77777777" w:rsidTr="00F24067">
        <w:trPr>
          <w:cnfStyle w:val="100000000000" w:firstRow="1" w:lastRow="0" w:firstColumn="0" w:lastColumn="0" w:oddVBand="0" w:evenVBand="0" w:oddHBand="0" w:evenHBand="0" w:firstRowFirstColumn="0" w:firstRowLastColumn="0" w:lastRowFirstColumn="0" w:lastRowLastColumn="0"/>
          <w:cantSplit/>
          <w:tblHeader/>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E096C" w14:textId="77777777" w:rsidR="00F24067" w:rsidRDefault="001B0F03">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C43BB" w14:textId="77777777" w:rsidR="00F24067" w:rsidRDefault="001B0F03">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N = 984,567</w:t>
            </w:r>
            <w:r>
              <w:rPr>
                <w:rFonts w:ascii="Arial" w:eastAsia="Arial" w:hAnsi="Arial" w:cs="Arial"/>
                <w:b/>
                <w:color w:val="000000"/>
                <w:sz w:val="22"/>
                <w:szCs w:val="22"/>
                <w:vertAlign w:val="superscript"/>
              </w:rPr>
              <w:t>1</w:t>
            </w:r>
          </w:p>
        </w:tc>
      </w:tr>
      <w:tr w:rsidR="00F24067" w14:paraId="1BF5984A"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759CBE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Birth Outcome</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AEF5DFE" w14:textId="77777777" w:rsidR="00F24067" w:rsidRDefault="00F24067">
            <w:pPr>
              <w:keepNext/>
              <w:pBdr>
                <w:top w:val="none" w:sz="0" w:space="0" w:color="000000"/>
                <w:left w:val="none" w:sz="0" w:space="0" w:color="000000"/>
                <w:bottom w:val="none" w:sz="0" w:space="0" w:color="000000"/>
                <w:right w:val="none" w:sz="0" w:space="0" w:color="000000"/>
              </w:pBdr>
              <w:spacing w:before="20" w:after="20"/>
              <w:ind w:left="20" w:right="20"/>
            </w:pPr>
          </w:p>
        </w:tc>
      </w:tr>
      <w:tr w:rsidR="00F24067" w14:paraId="36173A94"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7E01F8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LB</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C2582C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974,713 (99%)</w:t>
            </w:r>
          </w:p>
        </w:tc>
      </w:tr>
      <w:tr w:rsidR="00F24067" w14:paraId="13655EC9"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42F064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SB</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B10825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9,854 (1.0%)</w:t>
            </w:r>
          </w:p>
        </w:tc>
      </w:tr>
      <w:tr w:rsidR="00F24067" w14:paraId="0F0F0FA4"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2F1FF5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Year</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8DC860B" w14:textId="77777777" w:rsidR="00F24067" w:rsidRDefault="00F24067">
            <w:pPr>
              <w:keepNext/>
              <w:pBdr>
                <w:top w:val="none" w:sz="0" w:space="0" w:color="000000"/>
                <w:left w:val="none" w:sz="0" w:space="0" w:color="000000"/>
                <w:bottom w:val="none" w:sz="0" w:space="0" w:color="000000"/>
                <w:right w:val="none" w:sz="0" w:space="0" w:color="000000"/>
              </w:pBdr>
              <w:spacing w:before="20" w:after="20"/>
              <w:ind w:left="20" w:right="20"/>
            </w:pPr>
          </w:p>
        </w:tc>
      </w:tr>
      <w:tr w:rsidR="00F24067" w14:paraId="1B880F11"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FD7D08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19</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567D5F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12,899 (22%)</w:t>
            </w:r>
          </w:p>
        </w:tc>
      </w:tr>
      <w:tr w:rsidR="00F24067" w14:paraId="100FE3E7"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DB6CAB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0</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88B38D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8,527 (21%)</w:t>
            </w:r>
          </w:p>
        </w:tc>
      </w:tr>
      <w:tr w:rsidR="00F24067" w14:paraId="73FAB65B"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CA6C21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1</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471273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6,286 (21%)</w:t>
            </w:r>
          </w:p>
        </w:tc>
      </w:tr>
      <w:tr w:rsidR="00F24067" w14:paraId="6705B271"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432BC8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2</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977E12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16,031 (22%)</w:t>
            </w:r>
          </w:p>
        </w:tc>
      </w:tr>
      <w:tr w:rsidR="00F24067" w14:paraId="46F1ED21"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09B7D0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23</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817750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40,824 (14%)</w:t>
            </w:r>
          </w:p>
        </w:tc>
      </w:tr>
      <w:tr w:rsidR="00F24067" w14:paraId="1E8A0A74"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A22E56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Race/Ethnicity</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7C869A7" w14:textId="77777777" w:rsidR="00F24067" w:rsidRDefault="00F24067">
            <w:pPr>
              <w:keepNext/>
              <w:pBdr>
                <w:top w:val="none" w:sz="0" w:space="0" w:color="000000"/>
                <w:left w:val="none" w:sz="0" w:space="0" w:color="000000"/>
                <w:bottom w:val="none" w:sz="0" w:space="0" w:color="000000"/>
                <w:right w:val="none" w:sz="0" w:space="0" w:color="000000"/>
              </w:pBdr>
              <w:spacing w:before="20" w:after="20"/>
              <w:ind w:left="20" w:right="20"/>
            </w:pPr>
          </w:p>
        </w:tc>
      </w:tr>
      <w:tr w:rsidR="00F24067" w14:paraId="3EFF9486"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0BFD55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American Indian or Alaskan</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A6926B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847 (0.2%)</w:t>
            </w:r>
          </w:p>
        </w:tc>
      </w:tr>
      <w:tr w:rsidR="00F24067" w14:paraId="7BAABC22"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DF1A22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Asian, Pacific Islander</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9E7C62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8,891 (1.9%)</w:t>
            </w:r>
          </w:p>
        </w:tc>
      </w:tr>
      <w:tr w:rsidR="00F24067" w14:paraId="198EAC46"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00053F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Black, non-Hispanic</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7A329F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44,702 (15%)</w:t>
            </w:r>
          </w:p>
        </w:tc>
      </w:tr>
      <w:tr w:rsidR="00F24067" w14:paraId="7B0F40E0"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173B95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Hispanic</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F9A3C7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600,056 (61%)</w:t>
            </w:r>
          </w:p>
        </w:tc>
      </w:tr>
      <w:tr w:rsidR="00F24067" w14:paraId="587289FF"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338DDC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Unknown/Other</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7A1778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51,267 (5.2%)</w:t>
            </w:r>
          </w:p>
        </w:tc>
      </w:tr>
      <w:tr w:rsidR="00F24067" w14:paraId="0FD4F383"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D24D85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White, non-Hispanic</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98BB61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67,804 (17%)</w:t>
            </w:r>
          </w:p>
        </w:tc>
      </w:tr>
      <w:tr w:rsidR="00F24067" w14:paraId="57551D78"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78E9EA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Age Group</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56AA552" w14:textId="77777777" w:rsidR="00F24067" w:rsidRDefault="00F24067">
            <w:pPr>
              <w:keepNext/>
              <w:pBdr>
                <w:top w:val="none" w:sz="0" w:space="0" w:color="000000"/>
                <w:left w:val="none" w:sz="0" w:space="0" w:color="000000"/>
                <w:bottom w:val="none" w:sz="0" w:space="0" w:color="000000"/>
                <w:right w:val="none" w:sz="0" w:space="0" w:color="000000"/>
              </w:pBdr>
              <w:spacing w:before="20" w:after="20"/>
              <w:ind w:left="20" w:right="20"/>
            </w:pPr>
          </w:p>
        </w:tc>
      </w:tr>
      <w:tr w:rsidR="00F24067" w14:paraId="14D462C0"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75866E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5-2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5706B6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357,742 (36%)</w:t>
            </w:r>
          </w:p>
        </w:tc>
      </w:tr>
      <w:tr w:rsidR="00F24067" w14:paraId="1666BE66"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2DD128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5-3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61D8AE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498,744 (51%)</w:t>
            </w:r>
          </w:p>
        </w:tc>
      </w:tr>
      <w:tr w:rsidR="00F24067" w14:paraId="0DF8FFB2"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EA319E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35-4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225C4B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26,323 (13%)</w:t>
            </w:r>
          </w:p>
        </w:tc>
      </w:tr>
      <w:tr w:rsidR="00F24067" w14:paraId="53CB5820"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476074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45-5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F0166A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755 (0.2%)</w:t>
            </w:r>
          </w:p>
        </w:tc>
      </w:tr>
      <w:tr w:rsidR="00F24067" w14:paraId="1D5BAD30"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B00A67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55-64</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2FEA06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3 (&lt;0.1%)</w:t>
            </w:r>
          </w:p>
        </w:tc>
      </w:tr>
      <w:tr w:rsidR="00F24067" w14:paraId="1E627CF3"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10FDF4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Enrollment Category (Month of birth episode)</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8F4B221" w14:textId="77777777" w:rsidR="00F24067" w:rsidRDefault="00F24067">
            <w:pPr>
              <w:keepNext/>
              <w:pBdr>
                <w:top w:val="none" w:sz="0" w:space="0" w:color="000000"/>
                <w:left w:val="none" w:sz="0" w:space="0" w:color="000000"/>
                <w:bottom w:val="none" w:sz="0" w:space="0" w:color="000000"/>
                <w:right w:val="none" w:sz="0" w:space="0" w:color="000000"/>
              </w:pBdr>
              <w:spacing w:before="20" w:after="20"/>
              <w:ind w:left="20" w:right="20"/>
            </w:pPr>
          </w:p>
        </w:tc>
      </w:tr>
      <w:tr w:rsidR="00F24067" w14:paraId="2134EC01"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3602B6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Emergency</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B6DDFF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7,430 (21%)</w:t>
            </w:r>
          </w:p>
        </w:tc>
      </w:tr>
      <w:tr w:rsidR="00F24067" w14:paraId="7704189E"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64EB8D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Healthy Texas Women</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5158E6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432 (0.1%)</w:t>
            </w:r>
          </w:p>
        </w:tc>
      </w:tr>
      <w:tr w:rsidR="00F24067" w14:paraId="6BD77E4C"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3316F7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Other</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A8F059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0 (&lt;0.1%)</w:t>
            </w:r>
          </w:p>
        </w:tc>
      </w:tr>
      <w:tr w:rsidR="00F24067" w14:paraId="500D838A"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5152C2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QMD coverage (Medicare only)</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84AFE6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41 (&lt;0.1%)</w:t>
            </w:r>
          </w:p>
        </w:tc>
      </w:tr>
      <w:tr w:rsidR="00F24067" w14:paraId="69AC3367"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17C16B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Regular</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080D65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759,694 (77%)</w:t>
            </w:r>
          </w:p>
        </w:tc>
      </w:tr>
      <w:tr w:rsidR="00F24067" w14:paraId="00088A08"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E3CE82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Three months prior</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1A347D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3,681 (0.4%)</w:t>
            </w:r>
          </w:p>
        </w:tc>
      </w:tr>
      <w:tr w:rsidR="00F24067" w14:paraId="31035E5B"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2A416D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Unknown (or Not Enrolled)</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C0D305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2,179 (1.2%)</w:t>
            </w:r>
          </w:p>
        </w:tc>
      </w:tr>
      <w:tr w:rsidR="00F24067" w14:paraId="27552594"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947951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State (Month of birth episode)</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A303B05" w14:textId="77777777" w:rsidR="00F24067" w:rsidRDefault="00F24067">
            <w:pPr>
              <w:keepNext/>
              <w:pBdr>
                <w:top w:val="none" w:sz="0" w:space="0" w:color="000000"/>
                <w:left w:val="none" w:sz="0" w:space="0" w:color="000000"/>
                <w:bottom w:val="none" w:sz="0" w:space="0" w:color="000000"/>
                <w:right w:val="none" w:sz="0" w:space="0" w:color="000000"/>
              </w:pBdr>
              <w:spacing w:before="20" w:after="20"/>
              <w:ind w:left="20" w:right="20"/>
            </w:pPr>
          </w:p>
        </w:tc>
      </w:tr>
      <w:tr w:rsidR="00F24067" w14:paraId="7368FF09"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88F74D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Non-TX</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282EA7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4,180 (0.4%)</w:t>
            </w:r>
          </w:p>
        </w:tc>
      </w:tr>
      <w:tr w:rsidR="00F24067" w14:paraId="5A96B758"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E0D047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TX</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47228D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979,365 (99%)</w:t>
            </w:r>
          </w:p>
        </w:tc>
      </w:tr>
      <w:tr w:rsidR="00F24067" w14:paraId="4849A1AA"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3049DF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Unknown</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32D9F6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1,022 (0.1%)</w:t>
            </w:r>
          </w:p>
        </w:tc>
      </w:tr>
      <w:tr w:rsidR="00F24067" w14:paraId="33FCBD35"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BCBCFC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Length of Stay</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4EEB0A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 (2, 3)</w:t>
            </w:r>
          </w:p>
        </w:tc>
      </w:tr>
      <w:tr w:rsidR="00F24067" w14:paraId="3AD58EAE"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1F3645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Facility/Professional Claims</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15DE98C" w14:textId="77777777" w:rsidR="00F24067" w:rsidRDefault="00F24067">
            <w:pPr>
              <w:keepNext/>
              <w:pBdr>
                <w:top w:val="none" w:sz="0" w:space="0" w:color="000000"/>
                <w:left w:val="none" w:sz="0" w:space="0" w:color="000000"/>
                <w:bottom w:val="none" w:sz="0" w:space="0" w:color="000000"/>
                <w:right w:val="none" w:sz="0" w:space="0" w:color="000000"/>
              </w:pBdr>
              <w:spacing w:before="20" w:after="20"/>
              <w:ind w:left="20" w:right="20"/>
            </w:pPr>
          </w:p>
        </w:tc>
      </w:tr>
      <w:tr w:rsidR="00F24067" w14:paraId="4FDE294E"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DCF8C7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F</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E4D8B1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943,244 (96%)</w:t>
            </w:r>
          </w:p>
        </w:tc>
      </w:tr>
      <w:tr w:rsidR="00F24067" w14:paraId="2CE0C241" w14:textId="77777777" w:rsidTr="00F24067">
        <w:trPr>
          <w:cantSplit/>
          <w:jc w:val="center"/>
        </w:trPr>
        <w:tc>
          <w:tcPr>
            <w:tcW w:w="48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8E36C6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P</w:t>
            </w:r>
          </w:p>
        </w:tc>
        <w:tc>
          <w:tcPr>
            <w:tcW w:w="18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7C287C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41,323 (4.2%)</w:t>
            </w:r>
          </w:p>
        </w:tc>
      </w:tr>
      <w:tr w:rsidR="00F24067" w14:paraId="329E0CC9" w14:textId="77777777" w:rsidTr="00F24067">
        <w:trPr>
          <w:cantSplit/>
          <w:jc w:val="center"/>
        </w:trPr>
        <w:tc>
          <w:tcPr>
            <w:tcW w:w="6655"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8F7FA"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vertAlign w:val="superscript"/>
              </w:rPr>
              <w:lastRenderedPageBreak/>
              <w:t>1</w:t>
            </w:r>
            <w:r>
              <w:rPr>
                <w:rFonts w:ascii="Arial" w:eastAsia="Arial" w:hAnsi="Arial" w:cs="Arial"/>
                <w:i/>
                <w:color w:val="000000"/>
                <w:sz w:val="22"/>
                <w:szCs w:val="22"/>
              </w:rPr>
              <w:t>n (%); Median (IQR)</w:t>
            </w:r>
          </w:p>
        </w:tc>
      </w:tr>
    </w:tbl>
    <w:p w14:paraId="745D4220" w14:textId="77777777" w:rsidR="00F24067" w:rsidRDefault="001B0F03">
      <w:pPr>
        <w:pStyle w:val="Compact"/>
        <w:numPr>
          <w:ilvl w:val="0"/>
          <w:numId w:val="5"/>
        </w:numPr>
      </w:pPr>
      <w:r>
        <w:t>Age is based on the most common birth date when a person had multiple DOB</w:t>
      </w:r>
    </w:p>
    <w:p w14:paraId="38BEADED" w14:textId="77777777" w:rsidR="00F24067" w:rsidRDefault="001B0F03">
      <w:pPr>
        <w:pStyle w:val="Compact"/>
        <w:numPr>
          <w:ilvl w:val="0"/>
          <w:numId w:val="5"/>
        </w:numPr>
      </w:pPr>
      <w:r>
        <w:t>Filtering to TX is based on enrollment the month of the episode</w:t>
      </w:r>
    </w:p>
    <w:p w14:paraId="062330F2" w14:textId="77777777" w:rsidR="00F24067" w:rsidRDefault="001B0F03">
      <w:pPr>
        <w:pStyle w:val="Compact"/>
        <w:numPr>
          <w:ilvl w:val="0"/>
          <w:numId w:val="5"/>
        </w:numPr>
      </w:pPr>
      <w:r>
        <w:t>Race is based on enrollment the month of the episode, so someone might have race recorded elsewhere else if enrollment said “Unknown” that month.</w:t>
      </w:r>
    </w:p>
    <w:p w14:paraId="0F197135" w14:textId="77777777" w:rsidR="00F24067" w:rsidRDefault="001B0F03">
      <w:r>
        <w:br w:type="page"/>
      </w:r>
    </w:p>
    <w:p w14:paraId="5E18C80F" w14:textId="77777777" w:rsidR="00F24067" w:rsidRDefault="001B0F03">
      <w:pPr>
        <w:pStyle w:val="Heading1"/>
      </w:pPr>
      <w:bookmarkStart w:id="5" w:name="length-of-stay"/>
      <w:bookmarkEnd w:id="4"/>
      <w:bookmarkEnd w:id="2"/>
      <w:r>
        <w:lastRenderedPageBreak/>
        <w:t>Length of Stay</w:t>
      </w:r>
    </w:p>
    <w:p w14:paraId="77BFBE10" w14:textId="77777777" w:rsidR="00F24067" w:rsidRDefault="001B0F03">
      <w:pPr>
        <w:pStyle w:val="FirstParagraph"/>
      </w:pPr>
      <w:r>
        <w:t xml:space="preserve">LOS is calculated as </w:t>
      </w:r>
      <w:r>
        <w:rPr>
          <w:rStyle w:val="VerbatimChar"/>
        </w:rPr>
        <w:t>end_date</w:t>
      </w:r>
      <w:r>
        <w:t xml:space="preserve"> - </w:t>
      </w:r>
      <w:r>
        <w:rPr>
          <w:rStyle w:val="VerbatimChar"/>
        </w:rPr>
        <w:t>start_date</w:t>
      </w:r>
      <w:r>
        <w:t xml:space="preserve">, so if an episode’s </w:t>
      </w:r>
      <w:r>
        <w:rPr>
          <w:rStyle w:val="VerbatimChar"/>
        </w:rPr>
        <w:t>end_date</w:t>
      </w:r>
      <w:r>
        <w:t xml:space="preserve"> is the same as the </w:t>
      </w:r>
      <w:r>
        <w:rPr>
          <w:rStyle w:val="VerbatimChar"/>
        </w:rPr>
        <w:t>start_date</w:t>
      </w:r>
      <w:r>
        <w:t>, los is marked as 0 for now. We can collapse that into 1 or more, but need to make a group decision on that. The graph below only shows the distribution for those under 50 days (there</w:t>
      </w:r>
      <w:r>
        <w:t xml:space="preserve"> were 513 individuals with a LOS &gt; 50 days)</w:t>
      </w:r>
    </w:p>
    <w:p w14:paraId="11EB6B1E" w14:textId="77777777" w:rsidR="00F24067" w:rsidRDefault="001B0F03">
      <w:pPr>
        <w:pStyle w:val="BodyText"/>
      </w:pPr>
      <w:r>
        <w:rPr>
          <w:noProof/>
        </w:rPr>
        <w:drawing>
          <wp:inline distT="0" distB="0" distL="0" distR="0" wp14:anchorId="60929322" wp14:editId="72236B05">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OEM_TX_cohort_explore_LOS_files/figure-docx/unnamed-chunk-7-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729"/>
        <w:gridCol w:w="1132"/>
      </w:tblGrid>
      <w:tr w:rsidR="00F24067" w14:paraId="1A281F23" w14:textId="77777777" w:rsidTr="00F24067">
        <w:trPr>
          <w:cnfStyle w:val="100000000000" w:firstRow="1" w:lastRow="0" w:firstColumn="0" w:lastColumn="0" w:oddVBand="0" w:evenVBand="0" w:oddHBand="0" w:evenHBand="0" w:firstRowFirstColumn="0" w:firstRowLastColumn="0" w:lastRowFirstColumn="0" w:lastRowLastColumn="0"/>
          <w:cantSplit/>
          <w:tblHeader/>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928C1"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lastRenderedPageBreak/>
              <w:t>los</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D3933"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count_</w:t>
            </w:r>
          </w:p>
        </w:tc>
      </w:tr>
      <w:tr w:rsidR="00F24067" w14:paraId="051515B1"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F51B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0</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F993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5,861</w:t>
            </w:r>
          </w:p>
        </w:tc>
      </w:tr>
      <w:tr w:rsidR="00F24067" w14:paraId="2B6FC2B9"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DEAD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5FA4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27,267</w:t>
            </w:r>
          </w:p>
        </w:tc>
      </w:tr>
      <w:tr w:rsidR="00F24067" w14:paraId="29F7914A"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E04E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E052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16,813</w:t>
            </w:r>
          </w:p>
        </w:tc>
      </w:tr>
      <w:tr w:rsidR="00F24067" w14:paraId="515CAC84"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D969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7802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37,310</w:t>
            </w:r>
          </w:p>
        </w:tc>
      </w:tr>
      <w:tr w:rsidR="00F24067" w14:paraId="54160129"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314F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795A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4,710</w:t>
            </w:r>
          </w:p>
        </w:tc>
      </w:tr>
      <w:tr w:rsidR="00F24067" w14:paraId="1D4D3105"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770B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BE8C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7,729</w:t>
            </w:r>
          </w:p>
        </w:tc>
      </w:tr>
      <w:tr w:rsidR="00F24067" w14:paraId="1333C043"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E5EC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73A4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5,727</w:t>
            </w:r>
          </w:p>
        </w:tc>
      </w:tr>
      <w:tr w:rsidR="00F24067" w14:paraId="578A1C94"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3979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B6E7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628</w:t>
            </w:r>
          </w:p>
        </w:tc>
      </w:tr>
      <w:tr w:rsidR="00F24067" w14:paraId="0721385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746E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9319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215</w:t>
            </w:r>
          </w:p>
        </w:tc>
      </w:tr>
      <w:tr w:rsidR="00F24067" w14:paraId="0305FD5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C29F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1DA7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970</w:t>
            </w:r>
          </w:p>
        </w:tc>
      </w:tr>
      <w:tr w:rsidR="00F24067" w14:paraId="780FAFBF"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5AA3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0</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0844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66</w:t>
            </w:r>
          </w:p>
        </w:tc>
      </w:tr>
      <w:tr w:rsidR="00F24067" w14:paraId="2DE99BBB"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61A5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C468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56</w:t>
            </w:r>
          </w:p>
        </w:tc>
      </w:tr>
      <w:tr w:rsidR="00F24067" w14:paraId="2BA5D87B"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818B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A19A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18</w:t>
            </w:r>
          </w:p>
        </w:tc>
      </w:tr>
      <w:tr w:rsidR="00F24067" w14:paraId="106BD3D2"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EB9D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CD1D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01</w:t>
            </w:r>
          </w:p>
        </w:tc>
      </w:tr>
      <w:tr w:rsidR="00F24067" w14:paraId="52CD5663"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9CC2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A864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19</w:t>
            </w:r>
          </w:p>
        </w:tc>
      </w:tr>
      <w:tr w:rsidR="00F24067" w14:paraId="58B36E95"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7E7A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F141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17</w:t>
            </w:r>
          </w:p>
        </w:tc>
      </w:tr>
      <w:tr w:rsidR="00F24067" w14:paraId="0048F677"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61FF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6599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65</w:t>
            </w:r>
          </w:p>
        </w:tc>
      </w:tr>
      <w:tr w:rsidR="00F24067" w14:paraId="2845E623"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3F49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A478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47</w:t>
            </w:r>
          </w:p>
        </w:tc>
      </w:tr>
      <w:tr w:rsidR="00F24067" w14:paraId="6A8D3A67"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AA5D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9187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30</w:t>
            </w:r>
          </w:p>
        </w:tc>
      </w:tr>
      <w:tr w:rsidR="00F24067" w14:paraId="34B427CD"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6727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2DC8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86</w:t>
            </w:r>
          </w:p>
        </w:tc>
      </w:tr>
      <w:tr w:rsidR="00F24067" w14:paraId="3DF3EE2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7B2B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0</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129F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40</w:t>
            </w:r>
          </w:p>
        </w:tc>
      </w:tr>
      <w:tr w:rsidR="00F24067" w14:paraId="200CD85B"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5218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3B7B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23</w:t>
            </w:r>
          </w:p>
        </w:tc>
      </w:tr>
      <w:tr w:rsidR="00F24067" w14:paraId="4E24C54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4D6D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3411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83</w:t>
            </w:r>
          </w:p>
        </w:tc>
      </w:tr>
      <w:tr w:rsidR="00F24067" w14:paraId="1380C89B"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212C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76D8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81</w:t>
            </w:r>
          </w:p>
        </w:tc>
      </w:tr>
      <w:tr w:rsidR="00F24067" w14:paraId="04A5848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C948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A33E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37</w:t>
            </w:r>
          </w:p>
        </w:tc>
      </w:tr>
      <w:tr w:rsidR="00F24067" w14:paraId="2B25CAA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ADD1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0298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42</w:t>
            </w:r>
          </w:p>
        </w:tc>
      </w:tr>
      <w:tr w:rsidR="00F24067" w14:paraId="489C4D45"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D363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7023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29</w:t>
            </w:r>
          </w:p>
        </w:tc>
      </w:tr>
      <w:tr w:rsidR="00F24067" w14:paraId="42E92E02"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D3BB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99C2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24</w:t>
            </w:r>
          </w:p>
        </w:tc>
      </w:tr>
      <w:tr w:rsidR="00F24067" w14:paraId="05545486"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6DD6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816E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8</w:t>
            </w:r>
          </w:p>
        </w:tc>
      </w:tr>
      <w:tr w:rsidR="00F24067" w14:paraId="18F38337"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B44A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5F92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04</w:t>
            </w:r>
          </w:p>
        </w:tc>
      </w:tr>
      <w:tr w:rsidR="00F24067" w14:paraId="14B31D49"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DA42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0</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0525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05</w:t>
            </w:r>
          </w:p>
        </w:tc>
      </w:tr>
      <w:tr w:rsidR="00F24067" w14:paraId="209BE8B5"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738E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F0FC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02</w:t>
            </w:r>
          </w:p>
        </w:tc>
      </w:tr>
      <w:tr w:rsidR="00F24067" w14:paraId="1A916F35"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B24D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0678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6</w:t>
            </w:r>
          </w:p>
        </w:tc>
      </w:tr>
      <w:tr w:rsidR="00F24067" w14:paraId="644EF2A6"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3F5B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5F61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1</w:t>
            </w:r>
          </w:p>
        </w:tc>
      </w:tr>
      <w:tr w:rsidR="00F24067" w14:paraId="552692A7"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FB4C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7146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0</w:t>
            </w:r>
          </w:p>
        </w:tc>
      </w:tr>
      <w:tr w:rsidR="00F24067" w14:paraId="11261C7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4E55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EF7D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1</w:t>
            </w:r>
          </w:p>
        </w:tc>
      </w:tr>
      <w:tr w:rsidR="00F24067" w14:paraId="687C7EF6"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FC22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8045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2</w:t>
            </w:r>
          </w:p>
        </w:tc>
      </w:tr>
      <w:tr w:rsidR="00F24067" w14:paraId="7790A089"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F840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8C02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1</w:t>
            </w:r>
          </w:p>
        </w:tc>
      </w:tr>
      <w:tr w:rsidR="00F24067" w14:paraId="14D8736F"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B981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6689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9</w:t>
            </w:r>
          </w:p>
        </w:tc>
      </w:tr>
      <w:tr w:rsidR="00F24067" w14:paraId="4D48280D"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1217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lastRenderedPageBreak/>
              <w:t>3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CEE2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3</w:t>
            </w:r>
          </w:p>
        </w:tc>
      </w:tr>
      <w:tr w:rsidR="00F24067" w14:paraId="0F345EF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5602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0</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775F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6</w:t>
            </w:r>
          </w:p>
        </w:tc>
      </w:tr>
      <w:tr w:rsidR="00F24067" w14:paraId="2C9F80D1"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CF1D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6AE7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4</w:t>
            </w:r>
          </w:p>
        </w:tc>
      </w:tr>
      <w:tr w:rsidR="00F24067" w14:paraId="093D95BB"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DA23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6404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4</w:t>
            </w:r>
          </w:p>
        </w:tc>
      </w:tr>
      <w:tr w:rsidR="00F24067" w14:paraId="04C1088C"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5CC8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4F7B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8</w:t>
            </w:r>
          </w:p>
        </w:tc>
      </w:tr>
      <w:tr w:rsidR="00F24067" w14:paraId="1FC3EAAC"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1922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03A2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5</w:t>
            </w:r>
          </w:p>
        </w:tc>
      </w:tr>
      <w:tr w:rsidR="00F24067" w14:paraId="31994845"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E8FA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A5C0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5</w:t>
            </w:r>
          </w:p>
        </w:tc>
      </w:tr>
      <w:tr w:rsidR="00F24067" w14:paraId="58101C24"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63CB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4BE9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6</w:t>
            </w:r>
          </w:p>
        </w:tc>
      </w:tr>
      <w:tr w:rsidR="00F24067" w14:paraId="13B45F0B"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46BE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BE95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2</w:t>
            </w:r>
          </w:p>
        </w:tc>
      </w:tr>
      <w:tr w:rsidR="00F24067" w14:paraId="2EFF3A8D"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EDCB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57F3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1</w:t>
            </w:r>
          </w:p>
        </w:tc>
      </w:tr>
      <w:tr w:rsidR="00F24067" w14:paraId="2A97B5BF"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6029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D829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8</w:t>
            </w:r>
          </w:p>
        </w:tc>
      </w:tr>
      <w:tr w:rsidR="00F24067" w14:paraId="253135EB"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4208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0</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0A11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4</w:t>
            </w:r>
          </w:p>
        </w:tc>
      </w:tr>
      <w:tr w:rsidR="00F24067" w14:paraId="0B10CFCB"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E392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49E7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6</w:t>
            </w:r>
          </w:p>
        </w:tc>
      </w:tr>
      <w:tr w:rsidR="00F24067" w14:paraId="6EA66E3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062E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0298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4</w:t>
            </w:r>
          </w:p>
        </w:tc>
      </w:tr>
      <w:tr w:rsidR="00F24067" w14:paraId="39DF17C9"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03BE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7F99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4</w:t>
            </w:r>
          </w:p>
        </w:tc>
      </w:tr>
      <w:tr w:rsidR="00F24067" w14:paraId="2D6D92F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0432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CED6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w:t>
            </w:r>
          </w:p>
        </w:tc>
      </w:tr>
      <w:tr w:rsidR="00F24067" w14:paraId="5FD2DF8A"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CE1A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AAE0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3</w:t>
            </w:r>
          </w:p>
        </w:tc>
      </w:tr>
      <w:tr w:rsidR="00F24067" w14:paraId="2A30F4DF"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6964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0509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6</w:t>
            </w:r>
          </w:p>
        </w:tc>
      </w:tr>
      <w:tr w:rsidR="00F24067" w14:paraId="7F98F065"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EC91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4FBB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w:t>
            </w:r>
          </w:p>
        </w:tc>
      </w:tr>
      <w:tr w:rsidR="00F24067" w14:paraId="6796CE7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B41E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B6A3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5</w:t>
            </w:r>
          </w:p>
        </w:tc>
      </w:tr>
      <w:tr w:rsidR="00F24067" w14:paraId="32F08B3F"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CA40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E25E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8</w:t>
            </w:r>
          </w:p>
        </w:tc>
      </w:tr>
      <w:tr w:rsidR="00F24067" w14:paraId="66985A56"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ACD8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0</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C4FA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0</w:t>
            </w:r>
          </w:p>
        </w:tc>
      </w:tr>
      <w:tr w:rsidR="00F24067" w14:paraId="6218A294"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E769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7BD5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5</w:t>
            </w:r>
          </w:p>
        </w:tc>
      </w:tr>
      <w:tr w:rsidR="00F24067" w14:paraId="01236464"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1E31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2466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2</w:t>
            </w:r>
          </w:p>
        </w:tc>
      </w:tr>
      <w:tr w:rsidR="00F24067" w14:paraId="26BEEB18"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EFFA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3AEA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4</w:t>
            </w:r>
          </w:p>
        </w:tc>
      </w:tr>
      <w:tr w:rsidR="00F24067" w14:paraId="537551E2"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DCFB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54FD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4</w:t>
            </w:r>
          </w:p>
        </w:tc>
      </w:tr>
      <w:tr w:rsidR="00F24067" w14:paraId="188171BC"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3365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7E53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3</w:t>
            </w:r>
          </w:p>
        </w:tc>
      </w:tr>
      <w:tr w:rsidR="00F24067" w14:paraId="25B7304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4EB6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87BE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w:t>
            </w:r>
          </w:p>
        </w:tc>
      </w:tr>
      <w:tr w:rsidR="00F24067" w14:paraId="135FDC12"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4E7D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E21B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w:t>
            </w:r>
          </w:p>
        </w:tc>
      </w:tr>
      <w:tr w:rsidR="00F24067" w14:paraId="7F74E4C9"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A64A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4F4E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r>
      <w:tr w:rsidR="00F24067" w14:paraId="12D6C649"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9F82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25AE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w:t>
            </w:r>
          </w:p>
        </w:tc>
      </w:tr>
      <w:tr w:rsidR="00F24067" w14:paraId="719C13F7"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19AF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0</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3A5C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w:t>
            </w:r>
          </w:p>
        </w:tc>
      </w:tr>
      <w:tr w:rsidR="00F24067" w14:paraId="2AC8BEDA"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6E5E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F0D2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r>
      <w:tr w:rsidR="00F24067" w14:paraId="785BEDE7"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E8CA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7FE1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w:t>
            </w:r>
          </w:p>
        </w:tc>
      </w:tr>
      <w:tr w:rsidR="00F24067" w14:paraId="56495E94"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2BB8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18A7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w:t>
            </w:r>
          </w:p>
        </w:tc>
      </w:tr>
      <w:tr w:rsidR="00F24067" w14:paraId="2B4BAB20"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E36D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9F51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w:t>
            </w:r>
          </w:p>
        </w:tc>
      </w:tr>
      <w:tr w:rsidR="00F24067" w14:paraId="656626F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0C09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861A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w:t>
            </w:r>
          </w:p>
        </w:tc>
      </w:tr>
      <w:tr w:rsidR="00F24067" w14:paraId="55EC0DED"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2BF7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7B58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r>
      <w:tr w:rsidR="00F24067" w14:paraId="3567BA93"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F301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59B6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w:t>
            </w:r>
          </w:p>
        </w:tc>
      </w:tr>
      <w:tr w:rsidR="00F24067" w14:paraId="4D1441C1"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D726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lastRenderedPageBreak/>
              <w:t>7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B449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w:t>
            </w:r>
          </w:p>
        </w:tc>
      </w:tr>
      <w:tr w:rsidR="00F24067" w14:paraId="509D2136"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B79B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9D50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w:t>
            </w:r>
          </w:p>
        </w:tc>
      </w:tr>
      <w:tr w:rsidR="00F24067" w14:paraId="6A793473"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0080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0</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0041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r>
      <w:tr w:rsidR="00F24067" w14:paraId="1F839633"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E212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BAFC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w:t>
            </w:r>
          </w:p>
        </w:tc>
      </w:tr>
      <w:tr w:rsidR="00F24067" w14:paraId="167A12E2"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5F6C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7DD8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w:t>
            </w:r>
          </w:p>
        </w:tc>
      </w:tr>
      <w:tr w:rsidR="00F24067" w14:paraId="73CA060B"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31A3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210C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w:t>
            </w:r>
          </w:p>
        </w:tc>
      </w:tr>
      <w:tr w:rsidR="00F24067" w14:paraId="645A3872"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6C1D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73A0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r>
      <w:tr w:rsidR="00F24067" w14:paraId="6AA182E1"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44AB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2945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r>
      <w:tr w:rsidR="00F24067" w14:paraId="47A3ADE0"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6D13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454B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w:t>
            </w:r>
          </w:p>
        </w:tc>
      </w:tr>
      <w:tr w:rsidR="00F24067" w14:paraId="2454B728"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254B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8273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w:t>
            </w:r>
          </w:p>
        </w:tc>
      </w:tr>
      <w:tr w:rsidR="00F24067" w14:paraId="0F799FC0"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3350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6098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r>
      <w:tr w:rsidR="00F24067" w14:paraId="5E740ED8"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2325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1DFD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r>
      <w:tr w:rsidR="00F24067" w14:paraId="3189CF0D"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A5DF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0</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3C35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r>
      <w:tr w:rsidR="00F24067" w14:paraId="5303EB5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8F5A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59A0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r>
      <w:tr w:rsidR="00F24067" w14:paraId="6713CDAA"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95EA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0D68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r>
      <w:tr w:rsidR="00F24067" w14:paraId="154E80AD"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5E8E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56A5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r>
      <w:tr w:rsidR="00F24067" w14:paraId="5FB7855B"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B2F3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FE81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r>
      <w:tr w:rsidR="00F24067" w14:paraId="10BA286F"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3ED7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8EBC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5116828C"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DD67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91FD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54653AF5"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B04B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16BE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r>
      <w:tr w:rsidR="00F24067" w14:paraId="7A3D4229"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3B22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56FC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r>
      <w:tr w:rsidR="00F24067" w14:paraId="0BEDA7E4"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0133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0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CC85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15698D07"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E8ED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0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AFD7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4C79B14B"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4092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0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F0AA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33415BAB"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35C4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0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87F1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r>
      <w:tr w:rsidR="00F24067" w14:paraId="4297A18C"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68AC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0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613F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4F404EE8"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D5D0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0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61E2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657B82BD"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FFAB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0</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20F8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r>
      <w:tr w:rsidR="00F24067" w14:paraId="334FC3C5"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389D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CD12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35A99F3C"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61BE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8733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65282E67"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EA3D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0C0F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619CF766"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921B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F9D2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4D40F612"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BE52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33F5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2BFEBBB7"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CDCE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2F43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r>
      <w:tr w:rsidR="00F24067" w14:paraId="1A1721A6"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432F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2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5407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59736FD1"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29FE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2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DC03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6E5FA942"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5987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2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6EA8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r>
      <w:tr w:rsidR="00F24067" w14:paraId="2B18C53D"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D4AF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2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2385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244199B7"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3884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3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F104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r>
      <w:tr w:rsidR="00F24067" w14:paraId="75C7D26C"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2D45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lastRenderedPageBreak/>
              <w:t>13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9567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3999C97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0715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3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91D6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618412F2"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3AEE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3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AB73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6B48E46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7B6D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40</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D2EC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r>
      <w:tr w:rsidR="00F24067" w14:paraId="5CAF66BF"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0432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4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C038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25E0618A"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5830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4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094F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3D1C84D5"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AA47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5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3CE4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r>
      <w:tr w:rsidR="00F24067" w14:paraId="68DBBE20"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0A47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5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22ED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0B1628C5"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9D18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5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8043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w:t>
            </w:r>
          </w:p>
        </w:tc>
      </w:tr>
      <w:tr w:rsidR="00F24067" w14:paraId="38D9DAB8"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6B3E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5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18B4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78DF53C3"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8A53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5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685F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6AB4FDBF"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D4EA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6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F75B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3C90FC0B"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76ED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6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3070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048C64FC"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218C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6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E2C0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592148EF"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AD9D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6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49D3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7C9E111B"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7EAD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6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A0BA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61A6D921"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33A5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7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2B78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6A117C77"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4BE3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7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183F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0FCEFC99"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0CF3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8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AB06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217AAA81"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D398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8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394A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r>
      <w:tr w:rsidR="00F24067" w14:paraId="073EF99C"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BD68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8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2D69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186A9C5A"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A833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8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932B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w:t>
            </w:r>
          </w:p>
        </w:tc>
      </w:tr>
      <w:tr w:rsidR="00F24067" w14:paraId="394A2F94"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CD95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9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A1A9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r>
      <w:tr w:rsidR="00F24067" w14:paraId="67DE2B5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000C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9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9CA9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65EAF9DF"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2A29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9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56FB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2FCA9AB8"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0C3A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0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F40E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2DF55501"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E4E6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0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36D4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6AC56A51"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AD10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0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1757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1EE9781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C95E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10</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F3E6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0A5F7C3A"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1DF0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1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6F2D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4DAB9276"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D672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1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C2CB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334D4B4F"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EA4F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2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C5BE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1CE477BF"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EF29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22</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E2D8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7B85C6EC"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2919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2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8E27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34AC67AB"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D530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2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81BB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6164050A"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1CE5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30</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56A1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6FA2A700"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2472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31</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1241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2D6D1C10"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D959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3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1E0E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310B3676"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A631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3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9061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r>
      <w:tr w:rsidR="00F24067" w14:paraId="2C987747"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516C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lastRenderedPageBreak/>
              <w:t>244</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67AF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7BEE0BA5"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4A9F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5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889D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5F61018A"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1BEC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7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0289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1ED5212F"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4F42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0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87BE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4EDFD9AE"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6D59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0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E34E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03A4B677"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ED3A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65</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AC00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4CA8E241"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8AD6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66</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013E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w:t>
            </w:r>
          </w:p>
        </w:tc>
      </w:tr>
      <w:tr w:rsidR="00F24067" w14:paraId="2D8E793F"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CC72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67</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21B4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8</w:t>
            </w:r>
          </w:p>
        </w:tc>
      </w:tr>
      <w:tr w:rsidR="00F24067" w14:paraId="0F4D3844"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E2DA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68</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AD36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w:t>
            </w:r>
          </w:p>
        </w:tc>
      </w:tr>
      <w:tr w:rsidR="00F24067" w14:paraId="3E408FC0"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4495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69</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F6BA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w:t>
            </w:r>
          </w:p>
        </w:tc>
      </w:tr>
      <w:tr w:rsidR="00F24067" w14:paraId="20BB7320"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77C2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70</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4033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r w:rsidR="00F24067" w14:paraId="27C769C6" w14:textId="77777777" w:rsidTr="00F24067">
        <w:trPr>
          <w:cantSplit/>
          <w:jc w:val="center"/>
        </w:trPr>
        <w:tc>
          <w:tcPr>
            <w:tcW w:w="7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C63E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73</w:t>
            </w:r>
          </w:p>
        </w:tc>
        <w:tc>
          <w:tcPr>
            <w:tcW w:w="11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231A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w:t>
            </w:r>
          </w:p>
        </w:tc>
      </w:tr>
    </w:tbl>
    <w:p w14:paraId="28319AE3" w14:textId="77777777" w:rsidR="00F24067" w:rsidRDefault="001B0F03">
      <w:r>
        <w:br w:type="page"/>
      </w:r>
    </w:p>
    <w:p w14:paraId="120FB4A9" w14:textId="77777777" w:rsidR="00F24067" w:rsidRDefault="001B0F03">
      <w:pPr>
        <w:pStyle w:val="Heading1"/>
      </w:pPr>
      <w:bookmarkStart w:id="6" w:name="discharge"/>
      <w:bookmarkEnd w:id="5"/>
      <w:r>
        <w:lastRenderedPageBreak/>
        <w:t>Discharge</w:t>
      </w:r>
    </w:p>
    <w:tbl>
      <w:tblPr>
        <w:tblStyle w:val="Table"/>
        <w:tblW w:w="0" w:type="auto"/>
        <w:jc w:val="center"/>
        <w:tblLayout w:type="fixed"/>
        <w:tblLook w:val="0420" w:firstRow="1" w:lastRow="0" w:firstColumn="0" w:lastColumn="0" w:noHBand="0" w:noVBand="1"/>
      </w:tblPr>
      <w:tblGrid>
        <w:gridCol w:w="2086"/>
        <w:gridCol w:w="1019"/>
      </w:tblGrid>
      <w:tr w:rsidR="00F24067" w14:paraId="2283A24E" w14:textId="77777777" w:rsidTr="00F24067">
        <w:trPr>
          <w:cnfStyle w:val="100000000000" w:firstRow="1" w:lastRow="0" w:firstColumn="0" w:lastColumn="0" w:oddVBand="0" w:evenVBand="0" w:oddHBand="0" w:evenHBand="0" w:firstRowFirstColumn="0" w:firstRowLastColumn="0" w:lastRowFirstColumn="0" w:lastRowLastColumn="0"/>
          <w:cantSplit/>
          <w:tblHeader/>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261BA"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discharge_code</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C0E76" w14:textId="77777777" w:rsidR="00F24067" w:rsidRDefault="001B0F0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c</w:t>
            </w:r>
          </w:p>
        </w:tc>
      </w:tr>
      <w:tr w:rsidR="00F24067" w14:paraId="403AC6DE"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6513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01</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6A4B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39,589</w:t>
            </w:r>
          </w:p>
        </w:tc>
      </w:tr>
      <w:tr w:rsidR="00F24067" w14:paraId="3F8D9F56"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C152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Missing</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55A1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2,186</w:t>
            </w:r>
          </w:p>
        </w:tc>
      </w:tr>
      <w:tr w:rsidR="00F24067" w14:paraId="0E5BA1E1"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6799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07</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2628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771</w:t>
            </w:r>
          </w:p>
        </w:tc>
      </w:tr>
      <w:tr w:rsidR="00F24067" w14:paraId="7A953795"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DE25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02</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221B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61</w:t>
            </w:r>
          </w:p>
        </w:tc>
      </w:tr>
      <w:tr w:rsidR="00F24067" w14:paraId="6413B0F6"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24CD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06</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65F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82</w:t>
            </w:r>
          </w:p>
        </w:tc>
      </w:tr>
      <w:tr w:rsidR="00F24067" w14:paraId="561AE185"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8AD5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81</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F2352"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84</w:t>
            </w:r>
          </w:p>
        </w:tc>
      </w:tr>
      <w:tr w:rsidR="00F24067" w14:paraId="6DA11B66"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A984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30</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0203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74</w:t>
            </w:r>
          </w:p>
        </w:tc>
      </w:tr>
      <w:tr w:rsidR="00F24067" w14:paraId="0332200E"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4F91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1</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4A386"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40</w:t>
            </w:r>
          </w:p>
        </w:tc>
      </w:tr>
      <w:tr w:rsidR="00F24067" w14:paraId="4B541766"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45A6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65</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E014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97</w:t>
            </w:r>
          </w:p>
        </w:tc>
      </w:tr>
      <w:tr w:rsidR="00F24067" w14:paraId="13599D95"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281A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70</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45C6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9</w:t>
            </w:r>
          </w:p>
        </w:tc>
      </w:tr>
      <w:tr w:rsidR="00F24067" w14:paraId="37BC55E4"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F1F8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20</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8E23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77</w:t>
            </w:r>
          </w:p>
        </w:tc>
      </w:tr>
      <w:tr w:rsidR="00F24067" w14:paraId="4BD47B16"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7DED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62</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D0E90"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9</w:t>
            </w:r>
          </w:p>
        </w:tc>
      </w:tr>
      <w:tr w:rsidR="00F24067" w14:paraId="09A55FD5"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2CD7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09</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20DBB"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62</w:t>
            </w:r>
          </w:p>
        </w:tc>
      </w:tr>
      <w:tr w:rsidR="00F24067" w14:paraId="51D9E9B0"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A17E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50</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3686D"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59</w:t>
            </w:r>
          </w:p>
        </w:tc>
      </w:tr>
      <w:tr w:rsidR="00F24067" w14:paraId="4CDC8384"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6DD18"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Other</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C9CE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3</w:t>
            </w:r>
          </w:p>
        </w:tc>
      </w:tr>
      <w:tr w:rsidR="00F24067" w14:paraId="5A47E186"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E35D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05</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57A7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42</w:t>
            </w:r>
          </w:p>
        </w:tc>
      </w:tr>
      <w:tr w:rsidR="00F24067" w14:paraId="27C16B97"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3B7A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03</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98A0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33</w:t>
            </w:r>
          </w:p>
        </w:tc>
      </w:tr>
      <w:tr w:rsidR="00F24067" w14:paraId="7AF3C1F9"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93E0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04</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E230F"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8</w:t>
            </w:r>
          </w:p>
        </w:tc>
      </w:tr>
      <w:tr w:rsidR="00F24067" w14:paraId="66BB2643"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5714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43</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6B7EE"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5</w:t>
            </w:r>
          </w:p>
        </w:tc>
      </w:tr>
      <w:tr w:rsidR="00F24067" w14:paraId="1908B370"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7BB79"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63</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FD05A"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23</w:t>
            </w:r>
          </w:p>
        </w:tc>
      </w:tr>
      <w:tr w:rsidR="00F24067" w14:paraId="6D121A10"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87FA3"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66</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59A0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2</w:t>
            </w:r>
          </w:p>
        </w:tc>
      </w:tr>
      <w:tr w:rsidR="00F24067" w14:paraId="567B8C3F"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EC1D5"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88</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F097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w:t>
            </w:r>
          </w:p>
        </w:tc>
      </w:tr>
      <w:tr w:rsidR="00F24067" w14:paraId="42885BC5"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0418C"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95</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F90F1"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w:t>
            </w:r>
          </w:p>
        </w:tc>
      </w:tr>
      <w:tr w:rsidR="00F24067" w14:paraId="231DF7B5" w14:textId="77777777" w:rsidTr="00F24067">
        <w:trPr>
          <w:cantSplit/>
          <w:jc w:val="center"/>
        </w:trPr>
        <w:tc>
          <w:tcPr>
            <w:tcW w:w="20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575D4"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pPr>
            <w:r>
              <w:rPr>
                <w:rFonts w:ascii="Arial" w:eastAsia="Arial" w:hAnsi="Arial" w:cs="Arial"/>
                <w:color w:val="000000"/>
                <w:sz w:val="22"/>
                <w:szCs w:val="22"/>
              </w:rPr>
              <w:t>51</w:t>
            </w:r>
          </w:p>
        </w:tc>
        <w:tc>
          <w:tcPr>
            <w:tcW w:w="101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5F0A7" w14:textId="77777777" w:rsidR="00F24067" w:rsidRDefault="001B0F03">
            <w:pPr>
              <w:keepNext/>
              <w:pBdr>
                <w:top w:val="none" w:sz="0" w:space="0" w:color="000000"/>
                <w:left w:val="none" w:sz="0" w:space="0" w:color="000000"/>
                <w:bottom w:val="none" w:sz="0" w:space="0" w:color="000000"/>
                <w:right w:val="none" w:sz="0" w:space="0" w:color="000000"/>
              </w:pBdr>
              <w:spacing w:before="20" w:after="20"/>
              <w:ind w:left="20" w:right="20"/>
              <w:jc w:val="right"/>
            </w:pPr>
            <w:r>
              <w:rPr>
                <w:rFonts w:ascii="Arial" w:eastAsia="Arial" w:hAnsi="Arial" w:cs="Arial"/>
                <w:color w:val="000000"/>
                <w:sz w:val="22"/>
                <w:szCs w:val="22"/>
              </w:rPr>
              <w:t>11</w:t>
            </w:r>
          </w:p>
        </w:tc>
      </w:tr>
      <w:bookmarkEnd w:id="6"/>
    </w:tbl>
    <w:p w14:paraId="4FB4A7B4" w14:textId="77777777" w:rsidR="00000000" w:rsidRDefault="001B0F03"/>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5B719" w14:textId="77777777" w:rsidR="00000000" w:rsidRDefault="001B0F03">
      <w:pPr>
        <w:spacing w:after="0"/>
      </w:pPr>
      <w:r>
        <w:separator/>
      </w:r>
    </w:p>
  </w:endnote>
  <w:endnote w:type="continuationSeparator" w:id="0">
    <w:p w14:paraId="596F611F" w14:textId="77777777" w:rsidR="00000000" w:rsidRDefault="001B0F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D9FB1" w14:textId="77777777" w:rsidR="00F24067" w:rsidRDefault="001B0F03">
      <w:r>
        <w:separator/>
      </w:r>
    </w:p>
  </w:footnote>
  <w:footnote w:type="continuationSeparator" w:id="0">
    <w:p w14:paraId="0EE1D1D2" w14:textId="77777777" w:rsidR="00F24067" w:rsidRDefault="001B0F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C642E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6D8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24067"/>
    <w:rsid w:val="001B0F03"/>
    <w:rsid w:val="00F240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163F1"/>
  <w15:docId w15:val="{80BBAF07-10BB-4460-8F97-00FE05AA3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928</Words>
  <Characters>5291</Characters>
  <Application>Microsoft Office Word</Application>
  <DocSecurity>0</DocSecurity>
  <Lines>44</Lines>
  <Paragraphs>12</Paragraphs>
  <ScaleCrop>false</ScaleCrop>
  <Company>UTHealth - School of Public Health</Company>
  <LinksUpToDate>false</LinksUpToDate>
  <CharactersWithSpaces>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EM TX Cohort Pull</dc:title>
  <dc:creator/>
  <cp:keywords/>
  <cp:lastModifiedBy>Wozny, Joseph</cp:lastModifiedBy>
  <cp:revision>2</cp:revision>
  <dcterms:created xsi:type="dcterms:W3CDTF">2024-09-05T20:38:00Z</dcterms:created>
  <dcterms:modified xsi:type="dcterms:W3CDTF">2024-09-05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9-05</vt:lpwstr>
  </property>
  <property fmtid="{D5CDD505-2E9C-101B-9397-08002B2CF9AE}" pid="4" name="editor">
    <vt:lpwstr>visua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ut-width">
    <vt:lpwstr>100%</vt:lpwstr>
  </property>
  <property fmtid="{D5CDD505-2E9C-101B-9397-08002B2CF9AE}" pid="12" name="page-layout">
    <vt:lpwstr>full</vt:lpwstr>
  </property>
  <property fmtid="{D5CDD505-2E9C-101B-9397-08002B2CF9AE}" pid="13" name="toc-title">
    <vt:lpwstr>Table of contents</vt:lpwstr>
  </property>
</Properties>
</file>